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64493F" w14:textId="77777777" w:rsidR="00B80D90" w:rsidRDefault="004F02FE">
      <w:pPr>
        <w:pStyle w:val="a4"/>
      </w:pPr>
      <w:r>
        <w:t>Научное програмирование</w:t>
      </w:r>
    </w:p>
    <w:p w14:paraId="3E644940" w14:textId="77777777" w:rsidR="00B80D90" w:rsidRDefault="004F02FE">
      <w:pPr>
        <w:pStyle w:val="a5"/>
      </w:pPr>
      <w:r>
        <w:t>Отчет по лабораторной работе № 5</w:t>
      </w:r>
    </w:p>
    <w:p w14:paraId="3E644941" w14:textId="77777777" w:rsidR="00B80D90" w:rsidRDefault="004F02FE">
      <w:pPr>
        <w:pStyle w:val="Author"/>
      </w:pPr>
      <w:r>
        <w:t>Коняева Марина Александровна НФИбд-01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08236088"/>
        <w:docPartObj>
          <w:docPartGallery w:val="Table of Contents"/>
          <w:docPartUnique/>
        </w:docPartObj>
      </w:sdtPr>
      <w:sdtEndPr/>
      <w:sdtContent>
        <w:p w14:paraId="3E644942" w14:textId="77777777" w:rsidR="00B80D90" w:rsidRDefault="004F02FE">
          <w:pPr>
            <w:pStyle w:val="ae"/>
          </w:pPr>
          <w:r>
            <w:t>Содержание</w:t>
          </w:r>
        </w:p>
        <w:p w14:paraId="193006C6" w14:textId="0A13E3E7" w:rsidR="00AC58E4" w:rsidRDefault="004F02FE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C58E4">
            <w:fldChar w:fldCharType="separate"/>
          </w:r>
          <w:hyperlink w:anchor="_Toc135246972" w:history="1">
            <w:r w:rsidR="00AC58E4" w:rsidRPr="00D30845">
              <w:rPr>
                <w:rStyle w:val="ad"/>
                <w:noProof/>
              </w:rPr>
              <w:t>Цель работы</w:t>
            </w:r>
            <w:r w:rsidR="00AC58E4">
              <w:rPr>
                <w:noProof/>
                <w:webHidden/>
              </w:rPr>
              <w:tab/>
            </w:r>
            <w:r w:rsidR="00AC58E4">
              <w:rPr>
                <w:noProof/>
                <w:webHidden/>
              </w:rPr>
              <w:fldChar w:fldCharType="begin"/>
            </w:r>
            <w:r w:rsidR="00AC58E4">
              <w:rPr>
                <w:noProof/>
                <w:webHidden/>
              </w:rPr>
              <w:instrText xml:space="preserve"> PAGEREF _Toc135246972 \h </w:instrText>
            </w:r>
            <w:r w:rsidR="00AC58E4">
              <w:rPr>
                <w:noProof/>
                <w:webHidden/>
              </w:rPr>
            </w:r>
            <w:r w:rsidR="00AC58E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 w:rsidR="00AC58E4">
              <w:rPr>
                <w:noProof/>
                <w:webHidden/>
              </w:rPr>
              <w:fldChar w:fldCharType="end"/>
            </w:r>
          </w:hyperlink>
        </w:p>
        <w:p w14:paraId="6280A275" w14:textId="37BDF99D" w:rsidR="00AC58E4" w:rsidRDefault="00AC58E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35246973" w:history="1">
            <w:r w:rsidRPr="00D3084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246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F02FE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E55C1C" w14:textId="2AD65636" w:rsidR="00AC58E4" w:rsidRDefault="00AC58E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35246974" w:history="1">
            <w:r w:rsidRPr="00D30845">
              <w:rPr>
                <w:rStyle w:val="ad"/>
                <w:noProof/>
              </w:rPr>
              <w:t>Подгонка полиномиальной криво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246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F02FE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0B96CF" w14:textId="145EEEAD" w:rsidR="00AC58E4" w:rsidRDefault="00AC58E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35246975" w:history="1">
            <w:r w:rsidRPr="00D30845">
              <w:rPr>
                <w:rStyle w:val="ad"/>
                <w:noProof/>
              </w:rPr>
              <w:t>Матричные преобраз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246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F02FE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A547C2" w14:textId="590C4C3D" w:rsidR="00AC58E4" w:rsidRDefault="00AC58E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35246976" w:history="1">
            <w:r w:rsidRPr="00D30845">
              <w:rPr>
                <w:rStyle w:val="ad"/>
                <w:noProof/>
              </w:rPr>
              <w:t>Вращ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246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F02FE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BEBF09" w14:textId="6A3C6FC1" w:rsidR="00AC58E4" w:rsidRDefault="00AC58E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35246977" w:history="1">
            <w:r w:rsidRPr="00D30845">
              <w:rPr>
                <w:rStyle w:val="ad"/>
                <w:noProof/>
              </w:rPr>
              <w:t>Отра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246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F02FE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B382C7" w14:textId="07917CD4" w:rsidR="00AC58E4" w:rsidRDefault="00AC58E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35246978" w:history="1">
            <w:r w:rsidRPr="00D30845">
              <w:rPr>
                <w:rStyle w:val="ad"/>
                <w:noProof/>
              </w:rPr>
              <w:t>Дилат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246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F02FE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ACE336" w14:textId="74B7C698" w:rsidR="00AC58E4" w:rsidRDefault="00AC58E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35246979" w:history="1">
            <w:r w:rsidRPr="00D30845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246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F02FE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644943" w14:textId="67955D11" w:rsidR="00B80D90" w:rsidRDefault="004F02FE">
          <w:r>
            <w:fldChar w:fldCharType="end"/>
          </w:r>
        </w:p>
      </w:sdtContent>
    </w:sdt>
    <w:p w14:paraId="3E644944" w14:textId="77777777" w:rsidR="00B80D90" w:rsidRDefault="004F02FE">
      <w:pPr>
        <w:pStyle w:val="1"/>
      </w:pPr>
      <w:bookmarkStart w:id="0" w:name="цель-работы"/>
      <w:bookmarkStart w:id="1" w:name="_Toc135246972"/>
      <w:r>
        <w:t>Цель работы</w:t>
      </w:r>
      <w:bookmarkEnd w:id="1"/>
    </w:p>
    <w:p w14:paraId="3E644945" w14:textId="77777777" w:rsidR="00B80D90" w:rsidRDefault="004F02FE">
      <w:pPr>
        <w:pStyle w:val="FirstParagraph"/>
      </w:pPr>
      <w:r>
        <w:t>Ознакомление с некоторыми операциями в среде Octave для решения таких задач, как подгонка полиномиальной кривой, матричных преобразований, вращений, отражений и дилатаций.</w:t>
      </w:r>
    </w:p>
    <w:p w14:paraId="3E644946" w14:textId="77777777" w:rsidR="00B80D90" w:rsidRDefault="004F02FE">
      <w:pPr>
        <w:pStyle w:val="1"/>
      </w:pPr>
      <w:bookmarkStart w:id="2" w:name="выполнение-лабораторной-работы"/>
      <w:bookmarkStart w:id="3" w:name="_Toc135246973"/>
      <w:bookmarkEnd w:id="0"/>
      <w:r>
        <w:t>Выполнение лабораторной работы</w:t>
      </w:r>
      <w:bookmarkEnd w:id="3"/>
    </w:p>
    <w:p w14:paraId="3E644947" w14:textId="77777777" w:rsidR="00B80D90" w:rsidRDefault="004F02FE">
      <w:pPr>
        <w:pStyle w:val="2"/>
      </w:pPr>
      <w:bookmarkStart w:id="4" w:name="подгонка-полиномиальной-кривой"/>
      <w:bookmarkStart w:id="5" w:name="_Toc135246974"/>
      <w:r>
        <w:t>Подгонка полиномиальной кривой</w:t>
      </w:r>
      <w:bookmarkEnd w:id="5"/>
    </w:p>
    <w:p w14:paraId="3E644948" w14:textId="77777777" w:rsidR="00B80D90" w:rsidRDefault="004F02FE">
      <w:pPr>
        <w:pStyle w:val="FirstParagraph"/>
      </w:pPr>
      <w:r>
        <w:t>В статистике часто рас</w:t>
      </w:r>
      <w:r>
        <w:t>сматривается проблема подгонки прямой линии к набору данных. Решим более общую проблему подгонки полинома к множеству точек. Пусть нам нужно найти параболу по методу наименьших квадратов для набора точек, заданных матрицей</w:t>
      </w:r>
    </w:p>
    <w:p w14:paraId="3E644949" w14:textId="77777777" w:rsidR="00B80D90" w:rsidRDefault="004F02F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</m:oMath>
      </m:oMathPara>
    </w:p>
    <w:p w14:paraId="3E64494A" w14:textId="77777777" w:rsidR="00B80D90" w:rsidRDefault="004F02FE">
      <w:pPr>
        <w:pStyle w:val="FirstParagraph"/>
      </w:pPr>
      <w:r>
        <w:t>В матрице заданы</w:t>
      </w:r>
      <w:r>
        <w:t xml:space="preserve"> значения </w:t>
      </w:r>
      <m:oMath>
        <m:r>
          <w:rPr>
            <w:rFonts w:ascii="Cambria Math" w:hAnsi="Cambria Math"/>
          </w:rPr>
          <m:t>x</m:t>
        </m:r>
      </m:oMath>
      <w:r>
        <w:t xml:space="preserve"> в столбце 1 и значения </w:t>
      </w:r>
      <m:oMath>
        <m:r>
          <w:rPr>
            <w:rFonts w:ascii="Cambria Math" w:hAnsi="Cambria Math"/>
          </w:rPr>
          <m:t>y</m:t>
        </m:r>
      </m:oMath>
      <w:r>
        <w:t xml:space="preserve"> в столбце 2.Введём матрицу данных в Octave и извлечём вектора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  <w:r>
        <w:t>. А также нарусуем точки на графике.Данные операции выполнены ниже:</w:t>
      </w:r>
    </w:p>
    <w:p w14:paraId="3E64494B" w14:textId="77777777" w:rsidR="00B80D90" w:rsidRDefault="004F02FE">
      <w:pPr>
        <w:pStyle w:val="CaptionedFigure"/>
      </w:pPr>
      <w:r>
        <w:rPr>
          <w:noProof/>
        </w:rPr>
        <w:lastRenderedPageBreak/>
        <w:drawing>
          <wp:inline distT="0" distB="0" distL="0" distR="0" wp14:anchorId="3E644998" wp14:editId="3E644999">
            <wp:extent cx="3073613" cy="4756416"/>
            <wp:effectExtent l="0" t="0" r="0" b="0"/>
            <wp:docPr id="22" name="Picture" descr="Програмный код 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613" cy="4756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64494C" w14:textId="77777777" w:rsidR="00B80D90" w:rsidRDefault="004F02FE">
      <w:pPr>
        <w:pStyle w:val="ImageCaption"/>
      </w:pPr>
      <w:r>
        <w:t>Програмный код 01</w:t>
      </w:r>
    </w:p>
    <w:p w14:paraId="3E64494D" w14:textId="77777777" w:rsidR="00B80D90" w:rsidRDefault="004F02FE">
      <w:pPr>
        <w:pStyle w:val="CaptionedFigure"/>
      </w:pPr>
      <w:r>
        <w:rPr>
          <w:noProof/>
        </w:rPr>
        <w:drawing>
          <wp:inline distT="0" distB="0" distL="0" distR="0" wp14:anchorId="3E64499A" wp14:editId="3E64499B">
            <wp:extent cx="3733800" cy="3059279"/>
            <wp:effectExtent l="0" t="0" r="0" b="0"/>
            <wp:docPr id="25" name="Picture" descr="График 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9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64494E" w14:textId="77777777" w:rsidR="00B80D90" w:rsidRDefault="004F02FE">
      <w:pPr>
        <w:pStyle w:val="ImageCaption"/>
      </w:pPr>
      <w:r>
        <w:t>График 01</w:t>
      </w:r>
    </w:p>
    <w:p w14:paraId="3E64494F" w14:textId="77777777" w:rsidR="00B80D90" w:rsidRDefault="004F02FE">
      <w:pPr>
        <w:pStyle w:val="a0"/>
      </w:pPr>
      <w:r>
        <w:lastRenderedPageBreak/>
        <w:t xml:space="preserve">Построим уравнение вида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  <w:r>
        <w:t>. Подста</w:t>
      </w:r>
      <w:r>
        <w:t>вляя данные, получаем следующую систему линейных уравнений.</w:t>
      </w:r>
    </w:p>
    <w:p w14:paraId="3E644950" w14:textId="77777777" w:rsidR="00B80D90" w:rsidRDefault="004F02FE">
      <w:pPr>
        <w:pStyle w:val="a0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9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3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3E644951" w14:textId="77777777" w:rsidR="00B80D90" w:rsidRDefault="004F02FE">
      <w:pPr>
        <w:pStyle w:val="FirstParagraph"/>
      </w:pPr>
      <w:r>
        <w:t xml:space="preserve">Обратим внимание на форму матрицы коэффициентов </w:t>
      </w:r>
      <m:oMath>
        <m:r>
          <w:rPr>
            <w:rFonts w:ascii="Cambria Math" w:hAnsi="Cambria Math"/>
          </w:rPr>
          <m:t>A</m:t>
        </m:r>
      </m:oMath>
      <w:r>
        <w:t xml:space="preserve">.Третий столбец – все единицы, второй столбец – значения </w:t>
      </w:r>
      <m:oMath>
        <m:r>
          <w:rPr>
            <w:rFonts w:ascii="Cambria Math" w:hAnsi="Cambria Math"/>
          </w:rPr>
          <m:t>x</m:t>
        </m:r>
      </m:oMath>
      <w:r>
        <w:t xml:space="preserve">, а первый столбец – квадрат значений </w:t>
      </w:r>
      <m:oMath>
        <m:r>
          <w:rPr>
            <w:rFonts w:ascii="Cambria Math" w:hAnsi="Cambria Math"/>
          </w:rPr>
          <m:t>x</m:t>
        </m:r>
      </m:oMath>
      <w:r>
        <w:t>.Правый ве</w:t>
      </w:r>
      <w:r>
        <w:t xml:space="preserve">ктор – это значения </w:t>
      </w:r>
      <m:oMath>
        <m:r>
          <w:rPr>
            <w:rFonts w:ascii="Cambria Math" w:hAnsi="Cambria Math"/>
          </w:rPr>
          <m:t>y</m:t>
        </m:r>
      </m:oMath>
      <w:r>
        <w:t>. Есть несколько способов построить матрицу коэффициентов в Octave. Один из подходов состоит в том, чтобы использовать команду ones для создания матрицы единиц соответствующего размера, а затем перезаписать первый и второй столбцы нео</w:t>
      </w:r>
      <w:r>
        <w:t>бходимыми данными.</w:t>
      </w:r>
    </w:p>
    <w:p w14:paraId="3E644952" w14:textId="77777777" w:rsidR="00B80D90" w:rsidRDefault="004F02FE">
      <w:pPr>
        <w:pStyle w:val="CaptionedFigure"/>
      </w:pPr>
      <w:r>
        <w:rPr>
          <w:noProof/>
        </w:rPr>
        <w:drawing>
          <wp:inline distT="0" distB="0" distL="0" distR="0" wp14:anchorId="3E64499C" wp14:editId="3E64499D">
            <wp:extent cx="2051636" cy="4449055"/>
            <wp:effectExtent l="0" t="0" r="0" b="0"/>
            <wp:docPr id="28" name="Picture" descr="Програмный код 0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1636" cy="4449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644953" w14:textId="77777777" w:rsidR="00B80D90" w:rsidRDefault="004F02FE">
      <w:pPr>
        <w:pStyle w:val="ImageCaption"/>
      </w:pPr>
      <w:r>
        <w:t>Програмный код 02</w:t>
      </w:r>
    </w:p>
    <w:p w14:paraId="3E644954" w14:textId="77777777" w:rsidR="00B80D90" w:rsidRDefault="004F02FE">
      <w:pPr>
        <w:pStyle w:val="a0"/>
      </w:pPr>
      <w:r>
        <w:t xml:space="preserve">Решение по методу наименьших квадратов получается из решения уравнения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b</m:t>
        </m:r>
      </m:oMath>
      <w:r>
        <w:t xml:space="preserve">, где </w:t>
      </w:r>
      <m:oMath>
        <m:r>
          <w:rPr>
            <w:rFonts w:ascii="Cambria Math" w:hAnsi="Cambria Math"/>
          </w:rPr>
          <m:t>b</m:t>
        </m:r>
      </m:oMath>
      <w:r>
        <w:t xml:space="preserve"> </w:t>
      </w:r>
      <w:r>
        <w:t>– вектор коэффициентов полинома. Используем Octave для построения уравнений, как показано ниже:</w:t>
      </w:r>
    </w:p>
    <w:p w14:paraId="3E644955" w14:textId="77777777" w:rsidR="00B80D90" w:rsidRDefault="004F02FE">
      <w:pPr>
        <w:pStyle w:val="CaptionedFigure"/>
      </w:pPr>
      <w:r>
        <w:rPr>
          <w:noProof/>
        </w:rPr>
        <w:lastRenderedPageBreak/>
        <w:drawing>
          <wp:inline distT="0" distB="0" distL="0" distR="0" wp14:anchorId="3E64499E" wp14:editId="3E64499F">
            <wp:extent cx="2059321" cy="2074689"/>
            <wp:effectExtent l="0" t="0" r="0" b="0"/>
            <wp:docPr id="31" name="Picture" descr="Програмный код 0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9321" cy="207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644956" w14:textId="77777777" w:rsidR="00B80D90" w:rsidRDefault="004F02FE">
      <w:pPr>
        <w:pStyle w:val="ImageCaption"/>
      </w:pPr>
      <w:r>
        <w:t>Програмный код 03</w:t>
      </w:r>
    </w:p>
    <w:p w14:paraId="3E644957" w14:textId="77777777" w:rsidR="00B80D90" w:rsidRDefault="004F02FE">
      <w:pPr>
        <w:pStyle w:val="a0"/>
      </w:pPr>
      <w:r>
        <w:t>Решим задачу методом Гаусса. Для этого запишем расширенную матрицу:</w:t>
      </w:r>
    </w:p>
    <w:p w14:paraId="3E644958" w14:textId="77777777" w:rsidR="00B80D90" w:rsidRDefault="004F02F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27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4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9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6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4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9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8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9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1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3E644959" w14:textId="77777777" w:rsidR="00B80D90" w:rsidRDefault="004F02FE">
      <w:pPr>
        <w:pStyle w:val="FirstParagraph"/>
      </w:pPr>
      <w:r>
        <w:t>Таким образом, искомое квадратное уравне</w:t>
      </w:r>
      <w:r>
        <w:t>ние имеет вид</w:t>
      </w:r>
    </w:p>
    <w:p w14:paraId="3E64495A" w14:textId="77777777" w:rsidR="00B80D90" w:rsidRDefault="004F02F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.89286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5.65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4.4</m:t>
          </m:r>
        </m:oMath>
      </m:oMathPara>
    </w:p>
    <w:p w14:paraId="3E64495B" w14:textId="77777777" w:rsidR="00B80D90" w:rsidRDefault="004F02FE">
      <w:pPr>
        <w:pStyle w:val="CaptionedFigure"/>
      </w:pPr>
      <w:r>
        <w:rPr>
          <w:noProof/>
        </w:rPr>
        <w:drawing>
          <wp:inline distT="0" distB="0" distL="0" distR="0" wp14:anchorId="3E6449A0" wp14:editId="3E6449A1">
            <wp:extent cx="2420470" cy="2128477"/>
            <wp:effectExtent l="0" t="0" r="0" b="0"/>
            <wp:docPr id="34" name="Picture" descr="Програмный код 0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0470" cy="212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64495C" w14:textId="77777777" w:rsidR="00B80D90" w:rsidRDefault="004F02FE">
      <w:pPr>
        <w:pStyle w:val="ImageCaption"/>
      </w:pPr>
      <w:r>
        <w:t>Програмный код 04</w:t>
      </w:r>
    </w:p>
    <w:p w14:paraId="3E64495D" w14:textId="77777777" w:rsidR="00B80D90" w:rsidRDefault="004F02FE">
      <w:pPr>
        <w:pStyle w:val="CaptionedFigure"/>
      </w:pPr>
      <w:r>
        <w:rPr>
          <w:noProof/>
        </w:rPr>
        <w:lastRenderedPageBreak/>
        <w:drawing>
          <wp:inline distT="0" distB="0" distL="0" distR="0" wp14:anchorId="3E6449A2" wp14:editId="3E6449A3">
            <wp:extent cx="3004457" cy="2067005"/>
            <wp:effectExtent l="0" t="0" r="0" b="0"/>
            <wp:docPr id="37" name="Picture" descr="Програмный код 0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457" cy="2067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64495E" w14:textId="77777777" w:rsidR="00B80D90" w:rsidRDefault="004F02FE">
      <w:pPr>
        <w:pStyle w:val="ImageCaption"/>
      </w:pPr>
      <w:r>
        <w:t>Програмный код 05</w:t>
      </w:r>
    </w:p>
    <w:p w14:paraId="3E64495F" w14:textId="77777777" w:rsidR="00B80D90" w:rsidRDefault="004F02FE">
      <w:pPr>
        <w:pStyle w:val="a0"/>
      </w:pPr>
      <w:r>
        <w:t>После чего построим соответствующий график параболы.</w:t>
      </w:r>
    </w:p>
    <w:p w14:paraId="3E644960" w14:textId="77777777" w:rsidR="00B80D90" w:rsidRDefault="004F02FE">
      <w:pPr>
        <w:pStyle w:val="CaptionedFigure"/>
      </w:pPr>
      <w:r>
        <w:rPr>
          <w:noProof/>
        </w:rPr>
        <w:drawing>
          <wp:inline distT="0" distB="0" distL="0" distR="0" wp14:anchorId="3E6449A4" wp14:editId="3E6449A5">
            <wp:extent cx="1836484" cy="184416"/>
            <wp:effectExtent l="0" t="0" r="0" b="0"/>
            <wp:docPr id="40" name="Picture" descr="Програмный код 0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6484" cy="18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644961" w14:textId="77777777" w:rsidR="00B80D90" w:rsidRDefault="004F02FE">
      <w:pPr>
        <w:pStyle w:val="ImageCaption"/>
      </w:pPr>
      <w:r>
        <w:t>Програмный код 06</w:t>
      </w:r>
    </w:p>
    <w:p w14:paraId="3E644962" w14:textId="77777777" w:rsidR="00B80D90" w:rsidRDefault="004F02FE">
      <w:pPr>
        <w:pStyle w:val="CaptionedFigure"/>
      </w:pPr>
      <w:r>
        <w:rPr>
          <w:noProof/>
        </w:rPr>
        <w:drawing>
          <wp:inline distT="0" distB="0" distL="0" distR="0" wp14:anchorId="3E6449A6" wp14:editId="3E6449A7">
            <wp:extent cx="3733800" cy="740948"/>
            <wp:effectExtent l="0" t="0" r="0" b="0"/>
            <wp:docPr id="43" name="Picture" descr="Програмный код 0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0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644963" w14:textId="77777777" w:rsidR="00B80D90" w:rsidRDefault="004F02FE">
      <w:pPr>
        <w:pStyle w:val="ImageCaption"/>
      </w:pPr>
      <w:r>
        <w:t>Програмный код 07</w:t>
      </w:r>
    </w:p>
    <w:p w14:paraId="3E644964" w14:textId="77777777" w:rsidR="00B80D90" w:rsidRDefault="004F02FE">
      <w:pPr>
        <w:pStyle w:val="CaptionedFigure"/>
      </w:pPr>
      <w:r>
        <w:rPr>
          <w:noProof/>
        </w:rPr>
        <w:drawing>
          <wp:inline distT="0" distB="0" distL="0" distR="0" wp14:anchorId="3E6449A8" wp14:editId="3E6449A9">
            <wp:extent cx="3526971" cy="3012141"/>
            <wp:effectExtent l="0" t="0" r="0" b="0"/>
            <wp:docPr id="46" name="Picture" descr="График 0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0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6971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644965" w14:textId="77777777" w:rsidR="00B80D90" w:rsidRDefault="004F02FE">
      <w:pPr>
        <w:pStyle w:val="ImageCaption"/>
      </w:pPr>
      <w:r>
        <w:t>График 02</w:t>
      </w:r>
    </w:p>
    <w:p w14:paraId="3E644966" w14:textId="77777777" w:rsidR="00B80D90" w:rsidRDefault="004F02FE">
      <w:pPr>
        <w:pStyle w:val="a0"/>
      </w:pPr>
      <w:r>
        <w:t xml:space="preserve">Процесс подгонки может быть автоматизирован встроенными функциями Octave. Для этого мы можем использовать встроенную функцию для подгонки полинома polyfit. Синтаксис: polyfit (x, y, order), где order – это степень полинома. Значения полинома P в </w:t>
      </w:r>
      <w:r>
        <w:lastRenderedPageBreak/>
        <w:t>точках, за</w:t>
      </w:r>
      <w:r>
        <w:t>даваемых вектором-строкой x можно получить с помощью функции polyval. Синтаксис: polyval (P, x).</w:t>
      </w:r>
    </w:p>
    <w:p w14:paraId="3E644967" w14:textId="77777777" w:rsidR="00B80D90" w:rsidRDefault="004F02FE">
      <w:pPr>
        <w:pStyle w:val="CaptionedFigure"/>
      </w:pPr>
      <w:r>
        <w:rPr>
          <w:noProof/>
        </w:rPr>
        <w:drawing>
          <wp:inline distT="0" distB="0" distL="0" distR="0" wp14:anchorId="3E6449AA" wp14:editId="3E6449AB">
            <wp:extent cx="2635623" cy="2151529"/>
            <wp:effectExtent l="0" t="0" r="0" b="0"/>
            <wp:docPr id="49" name="Picture" descr="Програмный код 0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623" cy="2151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644968" w14:textId="77777777" w:rsidR="00B80D90" w:rsidRDefault="004F02FE">
      <w:pPr>
        <w:pStyle w:val="ImageCaption"/>
      </w:pPr>
      <w:r>
        <w:t>Програмный код 08</w:t>
      </w:r>
    </w:p>
    <w:p w14:paraId="3E644969" w14:textId="77777777" w:rsidR="00B80D90" w:rsidRDefault="004F02FE">
      <w:pPr>
        <w:pStyle w:val="a0"/>
      </w:pPr>
      <w:r>
        <w:t>После чего рассчитаем значения в точках и построим исходные данные.</w:t>
      </w:r>
    </w:p>
    <w:p w14:paraId="3E64496A" w14:textId="77777777" w:rsidR="00B80D90" w:rsidRDefault="004F02FE">
      <w:pPr>
        <w:pStyle w:val="CaptionedFigure"/>
      </w:pPr>
      <w:r>
        <w:rPr>
          <w:noProof/>
        </w:rPr>
        <w:drawing>
          <wp:inline distT="0" distB="0" distL="0" distR="0" wp14:anchorId="3E6449AC" wp14:editId="3E6449AD">
            <wp:extent cx="3733800" cy="3003727"/>
            <wp:effectExtent l="0" t="0" r="0" b="0"/>
            <wp:docPr id="52" name="Picture" descr="График 0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3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64496B" w14:textId="77777777" w:rsidR="00B80D90" w:rsidRDefault="004F02FE">
      <w:pPr>
        <w:pStyle w:val="ImageCaption"/>
      </w:pPr>
      <w:r>
        <w:t>График 03</w:t>
      </w:r>
    </w:p>
    <w:p w14:paraId="3E64496C" w14:textId="77777777" w:rsidR="00B80D90" w:rsidRDefault="004F02FE">
      <w:pPr>
        <w:pStyle w:val="2"/>
      </w:pPr>
      <w:bookmarkStart w:id="6" w:name="матричные-преобразования"/>
      <w:bookmarkStart w:id="7" w:name="_Toc135246975"/>
      <w:bookmarkEnd w:id="4"/>
      <w:r>
        <w:t>Матричные преобразования</w:t>
      </w:r>
      <w:bookmarkEnd w:id="7"/>
    </w:p>
    <w:p w14:paraId="3E64496D" w14:textId="77777777" w:rsidR="00B80D90" w:rsidRDefault="004F02FE">
      <w:pPr>
        <w:pStyle w:val="FirstParagraph"/>
      </w:pPr>
      <w:r>
        <w:t>Матрицы и матричные преобразования</w:t>
      </w:r>
      <w:r>
        <w:t xml:space="preserve"> играют ключевую роль в компьютерной графике. Существует несколько способов представления изображения в виде матрицы. Подход, который мы здесь используем, состоит в том, чтобы перечислить ряд вершин, которые соединены последовательно, чтобы получить ребра </w:t>
      </w:r>
      <w:r>
        <w:t xml:space="preserve">простого графа. Мы записываем это как матрицу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>, где каждый столбец представляет точку на рисунке. В качестве простого примера, давайте попробуем закодировать граф-домик. Есть много способов закодировать это как матрицу. Эффективный метод состоит в том,</w:t>
      </w:r>
      <w:r>
        <w:t xml:space="preserve"> чтобы выбрать путь, который проходит по каждому ребру ровно один раз (цикл Эйлера).</w:t>
      </w:r>
    </w:p>
    <w:p w14:paraId="3E64496E" w14:textId="77777777" w:rsidR="00B80D90" w:rsidRDefault="004F02F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D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3E64496F" w14:textId="77777777" w:rsidR="00B80D90" w:rsidRDefault="004F02FE">
      <w:pPr>
        <w:pStyle w:val="CaptionedFigure"/>
      </w:pPr>
      <w:r>
        <w:rPr>
          <w:noProof/>
        </w:rPr>
        <w:drawing>
          <wp:inline distT="0" distB="0" distL="0" distR="0" wp14:anchorId="3E6449AE" wp14:editId="3E6449AF">
            <wp:extent cx="3188873" cy="2612571"/>
            <wp:effectExtent l="0" t="0" r="0" b="0"/>
            <wp:docPr id="56" name="Picture" descr="Програмный код 0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8873" cy="261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644970" w14:textId="77777777" w:rsidR="00B80D90" w:rsidRDefault="004F02FE">
      <w:pPr>
        <w:pStyle w:val="ImageCaption"/>
      </w:pPr>
      <w:r>
        <w:t>Програмный код 09</w:t>
      </w:r>
    </w:p>
    <w:p w14:paraId="3E644971" w14:textId="77777777" w:rsidR="00B80D90" w:rsidRDefault="004F02FE">
      <w:pPr>
        <w:pStyle w:val="CaptionedFigure"/>
      </w:pPr>
      <w:r>
        <w:rPr>
          <w:noProof/>
        </w:rPr>
        <w:drawing>
          <wp:inline distT="0" distB="0" distL="0" distR="0" wp14:anchorId="3E6449B0" wp14:editId="3E6449B1">
            <wp:extent cx="3688336" cy="2942984"/>
            <wp:effectExtent l="0" t="0" r="0" b="0"/>
            <wp:docPr id="59" name="Picture" descr="График 0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294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644972" w14:textId="77777777" w:rsidR="00B80D90" w:rsidRDefault="004F02FE">
      <w:pPr>
        <w:pStyle w:val="ImageCaption"/>
      </w:pPr>
      <w:r>
        <w:t>График 04</w:t>
      </w:r>
    </w:p>
    <w:p w14:paraId="3E644973" w14:textId="77777777" w:rsidR="00B80D90" w:rsidRDefault="004F02FE">
      <w:pPr>
        <w:pStyle w:val="2"/>
      </w:pPr>
      <w:bookmarkStart w:id="8" w:name="вращение"/>
      <w:bookmarkStart w:id="9" w:name="_Toc135246976"/>
      <w:bookmarkEnd w:id="6"/>
      <w:r>
        <w:t>Вращение</w:t>
      </w:r>
      <w:bookmarkEnd w:id="9"/>
    </w:p>
    <w:p w14:paraId="3E644974" w14:textId="77777777" w:rsidR="00B80D90" w:rsidRDefault="004F02FE">
      <w:pPr>
        <w:pStyle w:val="FirstParagraph"/>
      </w:pPr>
      <w:r>
        <w:t>Рассмотрим различные способы преобразования изображения. Вращения могут быть получены с использованием умножени</w:t>
      </w:r>
      <w:r>
        <w:t xml:space="preserve">я на специальную матрицу. Вращение точки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</m:e>
        </m:d>
      </m:oMath>
      <w:r>
        <w:t xml:space="preserve"> относительно начала координат определяется как</w:t>
      </w:r>
    </w:p>
    <w:p w14:paraId="3E644975" w14:textId="77777777" w:rsidR="00B80D90" w:rsidRDefault="004F02F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3E644976" w14:textId="77777777" w:rsidR="00B80D90" w:rsidRDefault="004F02FE">
      <w:pPr>
        <w:pStyle w:val="FirstParagraph"/>
      </w:pPr>
      <w:r>
        <w:t>где</w:t>
      </w:r>
    </w:p>
    <w:p w14:paraId="3E644977" w14:textId="77777777" w:rsidR="00B80D90" w:rsidRDefault="004F02F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co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</m:d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si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</m:d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si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</m:d>
                  </m:e>
                  <m:e>
                    <m:r>
                      <w:rPr>
                        <w:rFonts w:ascii="Cambria Math" w:hAnsi="Cambria Math"/>
                      </w:rPr>
                      <m:t>co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</m:d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3E644978" w14:textId="77777777" w:rsidR="00B80D90" w:rsidRDefault="004F02FE">
      <w:pPr>
        <w:pStyle w:val="FirstParagraph"/>
      </w:pPr>
      <m:oMath>
        <m:r>
          <w:rPr>
            <w:rFonts w:ascii="Cambria Math" w:hAnsi="Cambria Math"/>
          </w:rPr>
          <m:t>θ</m:t>
        </m:r>
      </m:oMath>
      <w:r>
        <w:t xml:space="preserve"> - угол поворота (измеренный против часовой стрелки).</w:t>
      </w:r>
    </w:p>
    <w:p w14:paraId="3E644979" w14:textId="77777777" w:rsidR="00B80D90" w:rsidRDefault="004F02FE">
      <w:pPr>
        <w:pStyle w:val="a0"/>
      </w:pPr>
      <w:r>
        <w:t xml:space="preserve">Теперь, чтобы произвести повороты матрицы данных </w:t>
      </w:r>
      <m:oMath>
        <m:r>
          <w:rPr>
            <w:rFonts w:ascii="Cambria Math" w:hAnsi="Cambria Math"/>
          </w:rPr>
          <m:t>D</m:t>
        </m:r>
      </m:oMath>
      <w:r>
        <w:t xml:space="preserve">, нам нужно вычислить произведение матриц </w:t>
      </w:r>
      <m:oMath>
        <m:r>
          <w:rPr>
            <w:rFonts w:ascii="Cambria Math" w:hAnsi="Cambria Math"/>
          </w:rPr>
          <m:t>RD</m:t>
        </m:r>
      </m:oMath>
      <w:r>
        <w:t xml:space="preserve">. Повернём граф дома на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9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∘</m:t>
            </m:r>
          </m:sup>
        </m:sSup>
      </m:oMath>
      <w:r>
        <w:t xml:space="preserve"> и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25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∘</m:t>
            </m:r>
          </m:sup>
        </m:sSup>
      </m:oMath>
      <w:r>
        <w:t>. Вначале переведём угол в радианы.</w:t>
      </w:r>
    </w:p>
    <w:p w14:paraId="3E64497A" w14:textId="77777777" w:rsidR="00B80D90" w:rsidRDefault="004F02FE">
      <w:pPr>
        <w:pStyle w:val="CaptionedFigure"/>
      </w:pPr>
      <w:r>
        <w:rPr>
          <w:noProof/>
        </w:rPr>
        <w:drawing>
          <wp:inline distT="0" distB="0" distL="0" distR="0" wp14:anchorId="3E6449B2" wp14:editId="3E6449B3">
            <wp:extent cx="1859536" cy="345781"/>
            <wp:effectExtent l="0" t="0" r="0" b="0"/>
            <wp:docPr id="63" name="Picture" descr="Програмный код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536" cy="34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64497B" w14:textId="77777777" w:rsidR="00B80D90" w:rsidRDefault="004F02FE">
      <w:pPr>
        <w:pStyle w:val="ImageCaption"/>
      </w:pPr>
      <w:r>
        <w:t>Програмный код 10</w:t>
      </w:r>
    </w:p>
    <w:p w14:paraId="3E64497C" w14:textId="77777777" w:rsidR="00B80D90" w:rsidRDefault="004F02FE">
      <w:pPr>
        <w:pStyle w:val="CaptionedFigure"/>
      </w:pPr>
      <w:r>
        <w:rPr>
          <w:noProof/>
        </w:rPr>
        <w:drawing>
          <wp:inline distT="0" distB="0" distL="0" distR="0" wp14:anchorId="3E6449B4" wp14:editId="3E6449B5">
            <wp:extent cx="3733800" cy="1723598"/>
            <wp:effectExtent l="0" t="0" r="0" b="0"/>
            <wp:docPr id="66" name="Picture" descr="Програмный код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64497D" w14:textId="77777777" w:rsidR="00B80D90" w:rsidRDefault="004F02FE">
      <w:pPr>
        <w:pStyle w:val="ImageCaption"/>
      </w:pPr>
      <w:r>
        <w:t>Програмный код 11</w:t>
      </w:r>
    </w:p>
    <w:p w14:paraId="3E64497E" w14:textId="77777777" w:rsidR="00B80D90" w:rsidRDefault="004F02FE">
      <w:pPr>
        <w:pStyle w:val="CaptionedFigure"/>
      </w:pPr>
      <w:r>
        <w:rPr>
          <w:noProof/>
        </w:rPr>
        <w:drawing>
          <wp:inline distT="0" distB="0" distL="0" distR="0" wp14:anchorId="3E6449B6" wp14:editId="3E6449B7">
            <wp:extent cx="3733800" cy="2790921"/>
            <wp:effectExtent l="0" t="0" r="0" b="0"/>
            <wp:docPr id="69" name="Picture" descr="Програмный код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0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64497F" w14:textId="77777777" w:rsidR="00B80D90" w:rsidRDefault="004F02FE">
      <w:pPr>
        <w:pStyle w:val="ImageCaption"/>
      </w:pPr>
      <w:r>
        <w:t>Програмный код 12</w:t>
      </w:r>
    </w:p>
    <w:p w14:paraId="3E644980" w14:textId="77777777" w:rsidR="00B80D90" w:rsidRDefault="004F02FE">
      <w:pPr>
        <w:pStyle w:val="CaptionedFigure"/>
      </w:pPr>
      <w:r>
        <w:rPr>
          <w:noProof/>
        </w:rPr>
        <w:lastRenderedPageBreak/>
        <w:drawing>
          <wp:inline distT="0" distB="0" distL="0" distR="0" wp14:anchorId="3E6449B8" wp14:editId="3E6449B9">
            <wp:extent cx="2889196" cy="2850776"/>
            <wp:effectExtent l="0" t="0" r="0" b="0"/>
            <wp:docPr id="72" name="Picture" descr="График 0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9196" cy="2850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644981" w14:textId="77777777" w:rsidR="00B80D90" w:rsidRDefault="004F02FE">
      <w:pPr>
        <w:pStyle w:val="ImageCaption"/>
      </w:pPr>
      <w:r>
        <w:t>График 05</w:t>
      </w:r>
    </w:p>
    <w:p w14:paraId="3E644982" w14:textId="77777777" w:rsidR="00B80D90" w:rsidRDefault="004F02FE">
      <w:pPr>
        <w:pStyle w:val="2"/>
      </w:pPr>
      <w:bookmarkStart w:id="10" w:name="отражение"/>
      <w:bookmarkStart w:id="11" w:name="_Toc135246977"/>
      <w:bookmarkEnd w:id="8"/>
      <w:r>
        <w:t>Отражение</w:t>
      </w:r>
      <w:bookmarkEnd w:id="11"/>
    </w:p>
    <w:p w14:paraId="3E644983" w14:textId="77777777" w:rsidR="00B80D90" w:rsidRDefault="004F02FE">
      <w:pPr>
        <w:pStyle w:val="FirstParagraph"/>
      </w:pPr>
      <w:r>
        <w:t xml:space="preserve">Если </w:t>
      </w:r>
      <m:oMath>
        <m:r>
          <w:rPr>
            <w:rFonts w:ascii="Cambria Math" w:hAnsi="Cambria Math"/>
          </w:rPr>
          <m:t>l</m:t>
        </m:r>
      </m:oMath>
      <w:r>
        <w:t xml:space="preserve"> – прямая, проходящая через начало координат, то отражение точки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</m:e>
        </m:d>
      </m:oMath>
      <w:r>
        <w:t xml:space="preserve"> относительно прямой </w:t>
      </w:r>
      <m:oMath>
        <m:r>
          <w:rPr>
            <w:rFonts w:ascii="Cambria Math" w:hAnsi="Cambria Math"/>
          </w:rPr>
          <m:t>l</m:t>
        </m:r>
      </m:oMath>
      <w:r>
        <w:t xml:space="preserve"> определяется как</w:t>
      </w:r>
    </w:p>
    <w:p w14:paraId="3E644984" w14:textId="77777777" w:rsidR="00B80D90" w:rsidRDefault="004F02F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3E644985" w14:textId="77777777" w:rsidR="00B80D90" w:rsidRDefault="004F02FE">
      <w:pPr>
        <w:pStyle w:val="FirstParagraph"/>
      </w:pPr>
      <w:r>
        <w:t>где</w:t>
      </w:r>
    </w:p>
    <w:p w14:paraId="3E644986" w14:textId="77777777" w:rsidR="00B80D90" w:rsidRDefault="004F02F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co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</m:d>
                  </m:e>
                  <m:e>
                    <m:r>
                      <w:rPr>
                        <w:rFonts w:ascii="Cambria Math" w:hAnsi="Cambria Math"/>
                      </w:rPr>
                      <m:t>si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</m:d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si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</m:d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co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</m:d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3E644987" w14:textId="77777777" w:rsidR="00B80D90" w:rsidRDefault="004F02FE">
      <w:pPr>
        <w:pStyle w:val="FirstParagraph"/>
      </w:pPr>
      <m:oMath>
        <m:r>
          <w:rPr>
            <w:rFonts w:ascii="Cambria Math" w:hAnsi="Cambria Math"/>
          </w:rPr>
          <m:t>θ</m:t>
        </m:r>
      </m:oMath>
      <w:r>
        <w:t xml:space="preserve"> - угол между прямой </w:t>
      </w:r>
      <m:oMath>
        <m:r>
          <w:rPr>
            <w:rFonts w:ascii="Cambria Math" w:hAnsi="Cambria Math"/>
          </w:rPr>
          <m:t>l</m:t>
        </m:r>
      </m:oMath>
      <w:r>
        <w:t xml:space="preserve"> и осью абсцисс (измеренный против часовой стрелки).</w:t>
      </w:r>
    </w:p>
    <w:p w14:paraId="3E644988" w14:textId="77777777" w:rsidR="00B80D90" w:rsidRDefault="004F02FE">
      <w:pPr>
        <w:pStyle w:val="CaptionedFigure"/>
      </w:pPr>
      <w:r>
        <w:rPr>
          <w:noProof/>
        </w:rPr>
        <w:drawing>
          <wp:inline distT="0" distB="0" distL="0" distR="0" wp14:anchorId="3E6449BA" wp14:editId="3E6449BB">
            <wp:extent cx="2412786" cy="1836484"/>
            <wp:effectExtent l="0" t="0" r="0" b="0"/>
            <wp:docPr id="76" name="Picture" descr="Програмный код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2786" cy="1836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644989" w14:textId="77777777" w:rsidR="00B80D90" w:rsidRDefault="004F02FE">
      <w:pPr>
        <w:pStyle w:val="ImageCaption"/>
      </w:pPr>
      <w:r>
        <w:t xml:space="preserve">Програмный </w:t>
      </w:r>
      <w:r>
        <w:t>код 13</w:t>
      </w:r>
    </w:p>
    <w:p w14:paraId="3E64498A" w14:textId="77777777" w:rsidR="00B80D90" w:rsidRDefault="004F02FE">
      <w:pPr>
        <w:pStyle w:val="CaptionedFigure"/>
      </w:pPr>
      <w:r>
        <w:rPr>
          <w:noProof/>
        </w:rPr>
        <w:lastRenderedPageBreak/>
        <w:drawing>
          <wp:inline distT="0" distB="0" distL="0" distR="0" wp14:anchorId="3E6449BC" wp14:editId="3E6449BD">
            <wp:extent cx="2704779" cy="2489626"/>
            <wp:effectExtent l="0" t="0" r="0" b="0"/>
            <wp:docPr id="79" name="Picture" descr="Програмный код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779" cy="248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64498B" w14:textId="77777777" w:rsidR="00B80D90" w:rsidRDefault="004F02FE">
      <w:pPr>
        <w:pStyle w:val="ImageCaption"/>
      </w:pPr>
      <w:r>
        <w:t>Програмный код 14</w:t>
      </w:r>
    </w:p>
    <w:p w14:paraId="3E64498C" w14:textId="77777777" w:rsidR="00B80D90" w:rsidRDefault="004F02FE">
      <w:pPr>
        <w:pStyle w:val="CaptionedFigure"/>
      </w:pPr>
      <w:r>
        <w:rPr>
          <w:noProof/>
        </w:rPr>
        <w:drawing>
          <wp:inline distT="0" distB="0" distL="0" distR="0" wp14:anchorId="3E6449BE" wp14:editId="3E6449BF">
            <wp:extent cx="2881512" cy="2812356"/>
            <wp:effectExtent l="0" t="0" r="0" b="0"/>
            <wp:docPr id="82" name="Picture" descr="График 0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512" cy="2812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64498D" w14:textId="77777777" w:rsidR="00B80D90" w:rsidRDefault="004F02FE">
      <w:pPr>
        <w:pStyle w:val="ImageCaption"/>
      </w:pPr>
      <w:r>
        <w:t>График 06</w:t>
      </w:r>
    </w:p>
    <w:p w14:paraId="3E64498E" w14:textId="77777777" w:rsidR="00B80D90" w:rsidRDefault="004F02FE">
      <w:pPr>
        <w:pStyle w:val="2"/>
      </w:pPr>
      <w:bookmarkStart w:id="12" w:name="дилатация"/>
      <w:bookmarkStart w:id="13" w:name="_Toc135246978"/>
      <w:bookmarkEnd w:id="10"/>
      <w:r>
        <w:t>Дилатация</w:t>
      </w:r>
      <w:bookmarkEnd w:id="13"/>
    </w:p>
    <w:p w14:paraId="3E64498F" w14:textId="77777777" w:rsidR="00B80D90" w:rsidRDefault="004F02FE">
      <w:pPr>
        <w:pStyle w:val="FirstParagraph"/>
      </w:pPr>
      <w:r>
        <w:t>Дилатация (то есть расширение или сжатие) также может быть выполнено путём умножения матриц. Пусть</w:t>
      </w:r>
    </w:p>
    <w:p w14:paraId="3E644990" w14:textId="77777777" w:rsidR="00B80D90" w:rsidRDefault="004F02F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3E644991" w14:textId="77777777" w:rsidR="00B80D90" w:rsidRDefault="004F02FE">
      <w:pPr>
        <w:pStyle w:val="FirstParagraph"/>
      </w:pPr>
      <w:r>
        <w:t xml:space="preserve">Тогда матричное произведение </w:t>
      </w:r>
      <m:oMath>
        <m:r>
          <w:rPr>
            <w:rFonts w:ascii="Cambria Math" w:hAnsi="Cambria Math"/>
          </w:rPr>
          <m:t>TD</m:t>
        </m:r>
      </m:oMath>
      <w:r>
        <w:t xml:space="preserve"> будет преобразованием дилатации </w:t>
      </w:r>
      <m:oMath>
        <m:r>
          <w:rPr>
            <w:rFonts w:ascii="Cambria Math" w:hAnsi="Cambria Math"/>
          </w:rPr>
          <m:t>D</m:t>
        </m:r>
      </m:oMath>
      <w:r>
        <w:t xml:space="preserve"> </w:t>
      </w:r>
      <w:r>
        <w:t xml:space="preserve">с коэффициентом </w:t>
      </w:r>
      <m:oMath>
        <m:r>
          <w:rPr>
            <w:rFonts w:ascii="Cambria Math" w:hAnsi="Cambria Math"/>
          </w:rPr>
          <m:t>k</m:t>
        </m:r>
      </m:oMath>
      <w:r>
        <w:t>. Увеличим граф дома в 2 раза.</w:t>
      </w:r>
    </w:p>
    <w:p w14:paraId="3E644992" w14:textId="77777777" w:rsidR="00B80D90" w:rsidRDefault="004F02FE">
      <w:pPr>
        <w:pStyle w:val="CaptionedFigure"/>
      </w:pPr>
      <w:r>
        <w:rPr>
          <w:noProof/>
        </w:rPr>
        <w:lastRenderedPageBreak/>
        <w:drawing>
          <wp:inline distT="0" distB="0" distL="0" distR="0" wp14:anchorId="3E6449C0" wp14:editId="3E6449C1">
            <wp:extent cx="3319502" cy="5079146"/>
            <wp:effectExtent l="0" t="0" r="0" b="0"/>
            <wp:docPr id="86" name="Picture" descr="Програмный код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502" cy="5079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644993" w14:textId="77777777" w:rsidR="00B80D90" w:rsidRDefault="004F02FE">
      <w:pPr>
        <w:pStyle w:val="ImageCaption"/>
      </w:pPr>
      <w:r>
        <w:t>Програмный код 15</w:t>
      </w:r>
    </w:p>
    <w:p w14:paraId="3E644994" w14:textId="77777777" w:rsidR="00B80D90" w:rsidRDefault="004F02FE">
      <w:pPr>
        <w:pStyle w:val="CaptionedFigure"/>
      </w:pPr>
      <w:r>
        <w:rPr>
          <w:noProof/>
        </w:rPr>
        <w:lastRenderedPageBreak/>
        <w:drawing>
          <wp:inline distT="0" distB="0" distL="0" distR="0" wp14:anchorId="3E6449C2" wp14:editId="3E6449C3">
            <wp:extent cx="2858460" cy="2881512"/>
            <wp:effectExtent l="0" t="0" r="0" b="0"/>
            <wp:docPr id="89" name="Picture" descr="График 0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460" cy="2881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644995" w14:textId="77777777" w:rsidR="00B80D90" w:rsidRDefault="004F02FE">
      <w:pPr>
        <w:pStyle w:val="ImageCaption"/>
      </w:pPr>
      <w:r>
        <w:t>График 07</w:t>
      </w:r>
    </w:p>
    <w:p w14:paraId="3E644996" w14:textId="77777777" w:rsidR="00B80D90" w:rsidRDefault="004F02FE">
      <w:pPr>
        <w:pStyle w:val="1"/>
      </w:pPr>
      <w:bookmarkStart w:id="14" w:name="вывод"/>
      <w:bookmarkStart w:id="15" w:name="_Toc135246979"/>
      <w:bookmarkEnd w:id="12"/>
      <w:bookmarkEnd w:id="2"/>
      <w:r>
        <w:t>Вывод</w:t>
      </w:r>
      <w:bookmarkEnd w:id="15"/>
    </w:p>
    <w:p w14:paraId="3E644997" w14:textId="77777777" w:rsidR="00B80D90" w:rsidRDefault="004F02FE">
      <w:pPr>
        <w:pStyle w:val="FirstParagraph"/>
      </w:pPr>
      <w:r>
        <w:t>В ходе выполнения данной работы я ознакомилась с некоторыми операциями в среде Octave для решения таких задач, как подгонка полиномиальной кривой, матричных преобразований, вращений, отражений и дилатаций.</w:t>
      </w:r>
    </w:p>
    <w:bookmarkEnd w:id="14"/>
    <w:sectPr w:rsidR="00B80D9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6449C8" w14:textId="77777777" w:rsidR="00000000" w:rsidRDefault="004F02FE">
      <w:pPr>
        <w:spacing w:after="0"/>
      </w:pPr>
      <w:r>
        <w:separator/>
      </w:r>
    </w:p>
  </w:endnote>
  <w:endnote w:type="continuationSeparator" w:id="0">
    <w:p w14:paraId="3E6449CA" w14:textId="77777777" w:rsidR="00000000" w:rsidRDefault="004F02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6449C4" w14:textId="77777777" w:rsidR="00B80D90" w:rsidRDefault="004F02FE">
      <w:r>
        <w:separator/>
      </w:r>
    </w:p>
  </w:footnote>
  <w:footnote w:type="continuationSeparator" w:id="0">
    <w:p w14:paraId="3E6449C5" w14:textId="77777777" w:rsidR="00B80D90" w:rsidRDefault="004F02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50B482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0D90"/>
    <w:rsid w:val="004F02FE"/>
    <w:rsid w:val="00AC58E4"/>
    <w:rsid w:val="00B80D9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64493F"/>
  <w15:docId w15:val="{8260E3F2-7902-49B6-9704-0267F3F12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C58E4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AC58E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2</Pages>
  <Words>795</Words>
  <Characters>4537</Characters>
  <Application>Microsoft Office Word</Application>
  <DocSecurity>0</DocSecurity>
  <Lines>37</Lines>
  <Paragraphs>10</Paragraphs>
  <ScaleCrop>false</ScaleCrop>
  <Company/>
  <LinksUpToDate>false</LinksUpToDate>
  <CharactersWithSpaces>5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учное програмирование</dc:title>
  <dc:creator>Коняева Марина Александровна НФИбд-01-21</dc:creator>
  <cp:keywords/>
  <cp:lastModifiedBy>Marina Konyaeva</cp:lastModifiedBy>
  <cp:revision>3</cp:revision>
  <cp:lastPrinted>2023-05-17T17:16:00Z</cp:lastPrinted>
  <dcterms:created xsi:type="dcterms:W3CDTF">2023-05-17T17:15:00Z</dcterms:created>
  <dcterms:modified xsi:type="dcterms:W3CDTF">2023-05-17T17:1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Отчет по лабораторной работе № 5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